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2060B" w14:textId="1BEBAF98" w:rsidR="00641E0C" w:rsidRDefault="00641E0C">
      <w:r>
        <w:t xml:space="preserve">Name: </w:t>
      </w:r>
      <w:r>
        <w:tab/>
      </w:r>
      <w:r>
        <w:tab/>
      </w:r>
      <w:r>
        <w:tab/>
      </w:r>
      <w:r>
        <w:tab/>
        <w:t xml:space="preserve">Nijatullah Mansoor </w:t>
      </w:r>
    </w:p>
    <w:p w14:paraId="3BBC2B11" w14:textId="2EC6CDBF" w:rsidR="00641E0C" w:rsidRDefault="00641E0C">
      <w:r>
        <w:t xml:space="preserve">Date </w:t>
      </w:r>
      <w:r>
        <w:tab/>
      </w:r>
      <w:r>
        <w:tab/>
      </w:r>
      <w:r>
        <w:tab/>
      </w:r>
      <w:r>
        <w:tab/>
        <w:t xml:space="preserve">08/11/2021 </w:t>
      </w:r>
    </w:p>
    <w:p w14:paraId="1BCFE6D7" w14:textId="11D78067" w:rsidR="00641E0C" w:rsidRDefault="00641E0C"/>
    <w:p w14:paraId="08FBE03F" w14:textId="5C0B7475" w:rsidR="00D948C5" w:rsidRDefault="00641E0C">
      <w:r>
        <w:t>Hence, I have worked with different type of web scraping library It was not difficult to implement this,</w:t>
      </w:r>
      <w:r w:rsidRPr="00641E0C">
        <w:t xml:space="preserve"> during the implementation face some challenges but with help of Selenium documentation and internet I</w:t>
      </w:r>
      <w:r>
        <w:t>t</w:t>
      </w:r>
      <w:r w:rsidRPr="00641E0C">
        <w:t xml:space="preserve"> was very easy to resolve</w:t>
      </w:r>
      <w:r>
        <w:t xml:space="preserve"> it. </w:t>
      </w:r>
    </w:p>
    <w:p w14:paraId="0D17C7B9" w14:textId="3E7F87C4" w:rsidR="00641E0C" w:rsidRDefault="00641E0C">
      <w:r>
        <w:t xml:space="preserve">I am making this as dynamic to ask the user and user have to enter the product name and the scraper will be automatically scrap all the data which is needed. </w:t>
      </w:r>
    </w:p>
    <w:p w14:paraId="31152D61" w14:textId="147ABCAF" w:rsidR="00641E0C" w:rsidRDefault="00641E0C"/>
    <w:p w14:paraId="43A532E8" w14:textId="77777777" w:rsidR="00641E0C" w:rsidRDefault="00641E0C"/>
    <w:sectPr w:rsidR="00641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DCysDQ1N7c0NTZW0lEKTi0uzszPAykwrAUAKyOvSywAAAA="/>
  </w:docVars>
  <w:rsids>
    <w:rsidRoot w:val="00641E0C"/>
    <w:rsid w:val="001B4D55"/>
    <w:rsid w:val="00641E0C"/>
    <w:rsid w:val="00D9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649B0"/>
  <w15:chartTrackingRefBased/>
  <w15:docId w15:val="{DD470FF2-95A7-47CD-AE4F-5D5C943BC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jatullah Mansoor</dc:creator>
  <cp:keywords/>
  <dc:description/>
  <cp:lastModifiedBy>Nijatullah Mansoor</cp:lastModifiedBy>
  <cp:revision>1</cp:revision>
  <dcterms:created xsi:type="dcterms:W3CDTF">2021-08-11T18:31:00Z</dcterms:created>
  <dcterms:modified xsi:type="dcterms:W3CDTF">2021-08-11T18:38:00Z</dcterms:modified>
</cp:coreProperties>
</file>